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9769e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a8c0f7e-8750-4577-a575-792681373c4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4T12:11:29Z</dcterms:created>
  <dcterms:modified xsi:type="dcterms:W3CDTF">2023-07-04T12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